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นาทีที่</w:t>
      </w:r>
      <w:r>
        <w:t xml:space="preserve"> </w:t>
      </w:r>
      <w:r>
        <w:t xml:space="preserve">0:20:01-0:40:00</w:t>
      </w:r>
      <w:r>
        <w:t xml:space="preserve"> </w:t>
      </w:r>
      <w:r>
        <w:t xml:space="preserve">มาทดสอบ)</w:t>
      </w:r>
      <w:r>
        <w:t xml:space="preserve"> </w:t>
      </w:r>
      <w:r>
        <w:t xml:space="preserve">ปลา</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ร้อมกัน ข้อแรก ให้ก่อนนะ ที่เราบอกอยู่แล้ว โทษนะคะ โหลดอะไรเป็นโหลดแรก คือ Note 5 น็อต Beta แสดงว่าต้องเอาข้อมูลมาใส่ใช่ไหมคะ อยู่ที่หนู วันแรก ป้าคือเอาอะไรมาใส่คะ ก็คือดอก Beta ถัดมา dot Net Beta ที่อยู่ที่นี่ กลับมา next แสดงว่ามันเดินไป 1 ช่องเม็ก ช่องถัดไป แล้วดอทเดต้าที่หนูซื้ออยู่ มีข้อมูลอะไร 10 จัดมา vb.net อยู่ตรงนี้ พูดดีอยู่ นี่คือ ppp ดอทเน็ต คือเดินไปถัดไป อยู่ที่ 20 แล้ว ขอบคุณถามเล็ก ร้านคุณต้องตอบตัวชี้วัดแล้ว 20 มีอะไรชี้อยู่ Q คิวอยู่ ถัดมา t.rex Beta ที่กูใช้อยู่นี่ ข้อมูลก็คือ 20 OK คิวดอทเน็ต Q dot Net ขอบเลยเพราะฉะนั้นตอบอะไรคะ คิวดอทเน็ต ไม่มีอะไรแล้ว เหมือนตกขอบเลย ก็เลยต้องเอานั่นมาใส่นะคะ ดูสิคะเหมือนของเราไหม K ใช่ไหมคะ ฮ่องกงข้อมูลโดยการใช้คำสั่งแล้วนะคะ ครูอยากจะเพิ่มโน้ตใหม่ เข้าไป วันนี้ เพิ่มโน้ตใหม่เข้าไป อยากจะเพิ่มโน้ตใหม่ เข้าไปที่ size L ก็คือเอาไปเป็นตัวสุดท้าย แล้วต่อด้วย 30 ตัวนี้ โหลดใหม่ที่สร้างขึ้นมา ต่อท้าย 20 ก่อนจะเขียนคำ เส้นสักหน่อย จะได้รู้ว่ามันต่อท้ายอย่างไรนะคะ กระรอกเกิดก่อนเดี๋ยวกูรอแป๊บนึงให้เวลาลอกโจทย์ก่อน เสร็จหรือยังคะ ทำได้ลองเขียนคำสั่งเส้นนี้สีชมพูนะคะ พี่หน่อย เส้นนี้ขึ้นมาต้องใช้คำสั่งอะไร ครูแก้นิดนึงนะ ขออภัยครู canodate ที่ เอาใหม่นะคะ ชื่อมันซ้ำกันครูลืมดู ในตัวที ทีต้นไม้ ที่เราสร้างขึ้นมาใหม่นะคะ สั่งให้กับเส้นนี้แล้วก็ดูว่า ที่เราออกมานี่ 20 นี่มันมีอะไรชี้อยู่ ที่อยู่ใช่ไหมคะ ด้วย มันออกมาจากช่องที่ชื่อว่าเนส บัญชีดอทเน็ต แล้วบัญชีมาที่ไหน สีมาที่ 30 30 มีอะไรชี้อยู่ ก็คือมีชีนะคะ จะได้เป็น ดีดอทเน็ต เท่ากับ T ทำไมคะ ใช่ไหมคะ หรือยัง เล่านิทานมา มี 2 ข้อ ช่วยครูทำหน่อย เริ่มโหนดใหม่ระหว่าง 20 กับ 30 เรา 20 แล้วตามด้วย 2538 ปลัดมา Note 20 ก็คือลบหน่วยที่อยู่ต้น List ใช้คำสั่งอะไร เริ่มโหลดใหม่นะคะ เราก็ว่าเส้นเชื่อมเหมือนเดิม 20 mar 25 25 ไป 30 ใช่ไหม กำหนด 20 ก็ตัดตัวนี้ทิ้ง คราวนี้นะคะเดี๋ยวมาดูกัน ตัวเลขเส้นที่ 1 อันนี้คือเส้นที่ 2 เส้นที่ 1 นะคะ กูจะเขียนคำสั่งว่าอย่างไร กูเริ่มต้นจากตรงนี้ แล้วอะไรอยู่ hcu เริ่มต้นจากตรงนี้ แล้วมันมีอะไรชี้อยู่มันมี KFC อยู่ อ้วน x h.net มาที่ไหน 25 แล้ว 25 มีอะไรชี้อยู่ CPU เซียนที่ 1 มาเส้นที่ 2 ออกจากตรงไหนออกจากตรงนี้ ถูกไหมคะที่ครูชี้อยู่ มีอะไรฉี่ วันนี้มีชื่อว่าเล็ก ที่นี่ดอทเน็ต รีบไปข้างบนนี้ ไปชี้อยู่ ชี้อยู่ กูจะลบโน๊ต 20 ตัวนี้ทิ้งไปมันอยู่ตัวเลขใช่หรือเปล่า แสดงว่ามันลบหมดแรกเมื่อเราลบหมดแรกเราต้องทำอะไรคะ ยายหี ใช่หรือเปล่า ไปเฮ็ดไปไว้ที่ไหน เอาไว้ที่ 30 30 มีอะไรชี้อยู่ ก็คือเฮ็ด เอากับพี OK Link List เนื้อหาก็จะประมาณนี้นะคะ ให้เรารู้ Concept ของลิงค์ลิสต์ ว่าเวลาเราจะเข้าถึงข้อมูลเวลาจะเพิ่ม จะลบนะคะ กูให้เบรค 5 นาทีเดี๋ยวครูจะติวให้ทั้งหมดเลยนะ งั้นสัปดาห์หน้า การสัปดาห์หน้า จะมีสอบอะไรบ้างตั้งแต่เรื่อง อัลกอริทึมคืออะไร O การวัดประสิทธิภาพ Big O English Dictionary และ Link List หาเรื่อง นอน 5 นาทีนะ หลังจากนั้นครูจะชวนให้นะคะ ซ้อมนะคะ เดี๋ยวเราจะมาชวนนะคะ เนื้อหาที่เราเรียนผ่านมาว่า เราเรียนเรื่องอะไรไปบ้างนะคะ สรุปสาระสำคัญ เรื่องแรกที่เราเรียนนะคะ เราพูดถึงอัลกอริทึมยังจำได้ไหม อัลกอริทึมคืออะไร โคลิเซียมนะคะ คือขั้นตอน ที่เราใช้ในการแก้ปัญหา มาหาเดียวกัน เราอาจจะมีวิธีการแก้ปัญหาที่แตกต่างกัน คือขึ้นอยู่กับอัลกอริทึม หรือวิธีคิดที่เราใช้นะคะ organism เพื่อนทำอะไรเรามีโจทย์นะคะ หาคำตอบจากโจทย์นั้นได้อย่างไร น้องมีวิธีทำ วิธีทำตัวนั้นแหละ อัลกอริทึม หรือ ถ้าเราทำกับข้าว อัลกอริทึมก็คือการทำกับข้าว ไหมว่าถ้าเราต้องการไข่เจียวสัก 1 การ เรามีอัลกอริทึมในการทำไข่เจียวนั้นอย่างไร ก็มีตั้งแต่การเตรียมไข่กระทะตอกไข่ดีไข่อะไรก็ว่ากันไป คราวนี้ ครูยกตัวอย่าง การทำไข่ต้ม การทำไข่ต้ม กูก็จะมีขั้นตอน 1 2 3 4 5 ตั้งแต่ต้มน้ำต้มน้ำให้เดือดใส่ไข่ลงไปรอ 10 นาทีดับไฟ แล้วก็ปอกไข่ ก็ไข่ขึ้นมาแล้วก็บอกไข่ เพิ่มตัวนี้เพื่อให้ได้ ไข่ต้ม เราจะข้ามขั้นตอนไม่ได้นะคะ เราต้องทำตามขั้น ตอนนี้เพื่อน ใช้ได้ผลลัพธ์ ตามที่เราต้องการนะคะ ที่เรามีอัลกอริทึม นะคะ อีกอย่างหนึ่ง ไป 100 บาท หมูปิ้งถูกไหมคะ ที่เขาขายเป็นชุด ชุดละ 20 บาท เราจะไปซื้ออย่างไรถูกไหมคะ เราก็เดินไปซื้อ ซื้อหมูปิ้งกี่ชุดนะคะ เสร็จแล้วเพราะเขาใส่มาให้เราก็ต้องมีการตรวจสอบถูกไหม ว่าเขาให้ถูกหรือเปล่าใช่ไหมคะแล้วก็ถือกลับมาให้ อัลกอริทึมที่เราเขียน เหล่านี้จะถูกแปลงไปเป็นโปรแกรม อีกอย่างหนึ่ง ให้คำนวณการหาพื้นที่สามเหลี่ยม เมื่อคืน 1 ส่วน 2 คูณ 3 คูณสูง เราต้องรู้ว่าฉันคืออะไรสูงคืออะไร แล้วเอามาทำนวลโดยการใส่สูตรเพื่อหาพื้นที่ ได้วิธีคิดแบบนี้ เราก็เอาไปเขียนโปรแกรมถูกไหมคะ จากขั้นตอนที่เราคิดเมื่อกี้ ควรจะต้องทำอะไรก่อนเราก็เอาไปเขียนโปรแกรมนะคะ พอเราอัลกอริทึมของเรานี่ ไปสู่การเขียนโปรแกรมนะคะ จะต้องมีการวัดประสิทธิภาพของอัลกอริทึม สิทธิภาพของอัลกอริทึมใน Part นี้ เราว่า โดยการ สนใจในเรื่อง ของเวลาที่ใช้ในการประมวลผล สนใจว่าเวลานี้ที่ใช้ในการประมวลผล ของอัลกอริทึม ของเรานี่ มันมีค่าเท่าไหร่ เราจะ ใช้ตัววัดที่ชื่อ bigo เราจะใช้ตัววัด ในการวัดประสิทธิภาพ สัญลักษณ์คือตัว O ตัวใหญ่ การวัดประสิทธิภาพของอัลกอริทึม ต้องมาดูก่อนว่า อัลกอริทึมที่เราเขียน เขียนเป็นโปรแกรมเนี่ย มีคำสั่งแบบไหน มีคำสั่งที่เรียงลำดับ เขียนเรียงลำดับลงมา คำสั่งที่มีเงื่อนไข คำสั่งที่ใช้ในการวนลูป คือทำซ้ำหลายๆรอบ แต่ละรูปแบบ การดำเนินการแต่ละรูปแบบ มีวิธีคิด ปัญหา bigo ที่ต่างกัน ตัวเลข Big O แบบค่าคงที่ หมายถึงอะไร แบบค่าคงที่ เราไม่ได้ทำซ้ำนะ ค่าคงที่นะคะ เราจะคิดเราจะวัดว่า คำสั่งแต่ละคำสั่งที่ไม่ใช่การวนลูปและไม่ใช่การ ตรวจสอบเงื่อนไข แต่ละคำสั่งทำงานกี่ครั้ง เรากดปุ่ม Run เราเขียนโปรแกรมเสร็จเราเขียนแล้วกดปุ่ม Run คำสั่งที่เราเขียนขึ้นแต่ละบรรทัด ทำงานกี่ครั้ง นะคะ คำสั่งแต่ละบังคับ ทำงานกี่ครั้ง โปรแกรมที่ครูให้ไป คุณมีโปรแกรมอยู่ 2 บรรทัดนะคะ นัดแรก ในการกำหนดค่าเริ่มต้น บรรทัดที่ 2 เป็นการคำนวณใช่ไหมคะ บรรทัดแรกกำหนดค่าเริ่มต้นบรรทัดที่ 2 เป็นการคำนวณ เวลาเรากดปุ่ม Run เขียนโปรแกรมเสร็จ บรรทัดที่ 1 เริ่มทำงานที่บรรทัดที่ 1 ก่อน ทำเสร็จ เลื่อนมาเป็นบรรทัดที่ 2 มันมี 2 คำสั่งใช่ไหมคะ ตื่นแล้วมันก็จบการทำงาน เพราะฉะนั้น คำสั่งแต่ละตัว จะทำงานเพียงหนึ่งครั้ง เท่านั้น นะคะ ทำงานเพียง 1 ครั้งเท่านั้น จากนั้น มาหาค่าฟังก์ชันนะคะ เอามาคำนวณค่า bigo เรารู้ว่า แต่ละบรรทัดทำงาน 1 ครั้ง เราก็เอาตัวนี้ ในแต่ละบรรทัดมาบวกกัน จะเป็น 2 การทำงาน วนซ้ำ ฉะนั้น เราจะบอกได้ คำสั่งที่เราเขียนขึ้น คำสั่งที่ทำงานเรียงลำดับลงมาเรื่อยๆ ทำงานเพียงบรรทัดละ 1 วัน วีดีโอจะตอบว่าโอน 1 กูจะตอบว่าโอ 1 ถึงแม้ พรุ่งนี้จะบวชกันกี่ครั้งก็ตาม มันทำงานแต่ละคำสั่งเพียงหนึ่งครั้ง ก็จะตอบเท่ากับ o 1 กลับมา กรณีที่ การตรวจสอบเงื่อนไข กรณีที่เป็นการตรวจสอบเงื่อนไข ตรวจสอบเงื่อนไขนะคะ ใช้คำสั่งนี้ ใช้คำสั่ง If เป็นการตรวจสอบเงื่อนไข เงื่อนไขหลังอีก ถึงจะทำบรรทัดถัดไป กำลังเอว พีทคือใคร เป็นการตัดสินใจทำหรือไม่ทำจริงหรือเท็จ กูมาตรวจส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นาทีที่ 0:20:01-0:40:00 มาทดสอบ) ปลา</dc:title>
  <dc:creator/>
  <cp:keywords/>
  <dcterms:created xsi:type="dcterms:W3CDTF">2022-08-03T07:32:36Z</dcterms:created>
  <dcterms:modified xsi:type="dcterms:W3CDTF">2022-08-03T07: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13.00 น.</vt:lpwstr>
  </property>
  <property fmtid="{D5CDD505-2E9C-101B-9397-08002B2CF9AE}" pid="3" name="subtitle">
    <vt:lpwstr/>
  </property>
</Properties>
</file>